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0144B5" w14:textId="110191A7" w:rsidR="00410A16" w:rsidRDefault="00377B6C" w:rsidP="00410A16">
      <w:pPr>
        <w:rPr>
          <w:b/>
          <w:sz w:val="28"/>
          <w:szCs w:val="28"/>
        </w:rPr>
      </w:pPr>
      <w:bookmarkStart w:id="0" w:name="_GoBack"/>
      <w:r>
        <w:rPr>
          <w:b/>
          <w:sz w:val="28"/>
          <w:szCs w:val="28"/>
        </w:rPr>
        <w:t>TBI Treaters Interview</w:t>
      </w:r>
    </w:p>
    <w:p w14:paraId="28B58908" w14:textId="2B5734D8" w:rsidR="00410A16" w:rsidRPr="00410A16" w:rsidRDefault="00377B6C" w:rsidP="00410A16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Your Background. </w:t>
      </w:r>
      <w:r w:rsidR="00410A16" w:rsidRPr="00410A16">
        <w:rPr>
          <w:b/>
          <w:sz w:val="28"/>
          <w:szCs w:val="28"/>
        </w:rPr>
        <w:t xml:space="preserve">How did you get involved with treating Brain injury </w:t>
      </w:r>
      <w:proofErr w:type="gramStart"/>
      <w:r w:rsidR="00410A16" w:rsidRPr="00410A16">
        <w:rPr>
          <w:b/>
          <w:sz w:val="28"/>
          <w:szCs w:val="28"/>
        </w:rPr>
        <w:t>survivors</w:t>
      </w:r>
      <w:proofErr w:type="gramEnd"/>
      <w:r w:rsidR="00410A16" w:rsidRPr="00410A16">
        <w:rPr>
          <w:b/>
          <w:sz w:val="28"/>
          <w:szCs w:val="28"/>
        </w:rPr>
        <w:t xml:space="preserve">  </w:t>
      </w:r>
    </w:p>
    <w:p w14:paraId="5756B100" w14:textId="77777777" w:rsidR="00410A16" w:rsidRPr="00410A16" w:rsidRDefault="00410A16" w:rsidP="00410A16">
      <w:pPr>
        <w:rPr>
          <w:b/>
          <w:sz w:val="28"/>
          <w:szCs w:val="28"/>
        </w:rPr>
      </w:pPr>
    </w:p>
    <w:p w14:paraId="33D14214" w14:textId="77777777" w:rsidR="00410A16" w:rsidRPr="00410A16" w:rsidRDefault="00410A16" w:rsidP="00410A16">
      <w:pPr>
        <w:rPr>
          <w:b/>
          <w:sz w:val="28"/>
          <w:szCs w:val="28"/>
        </w:rPr>
      </w:pPr>
      <w:r w:rsidRPr="00410A16">
        <w:rPr>
          <w:b/>
          <w:sz w:val="28"/>
          <w:szCs w:val="28"/>
        </w:rPr>
        <w:t xml:space="preserve">Tell us about your experience working with TBI. </w:t>
      </w:r>
    </w:p>
    <w:p w14:paraId="2E205BD4" w14:textId="77777777" w:rsidR="00410A16" w:rsidRPr="00410A16" w:rsidRDefault="00410A16" w:rsidP="00410A16">
      <w:pPr>
        <w:rPr>
          <w:b/>
          <w:sz w:val="28"/>
          <w:szCs w:val="28"/>
        </w:rPr>
      </w:pPr>
      <w:r w:rsidRPr="00410A16">
        <w:rPr>
          <w:b/>
          <w:sz w:val="28"/>
          <w:szCs w:val="28"/>
        </w:rPr>
        <w:t>Tell us about your current practice</w:t>
      </w:r>
      <w:proofErr w:type="gramStart"/>
      <w:r w:rsidRPr="00410A16">
        <w:rPr>
          <w:b/>
          <w:sz w:val="28"/>
          <w:szCs w:val="28"/>
        </w:rPr>
        <w:t>; .</w:t>
      </w:r>
      <w:proofErr w:type="gramEnd"/>
      <w:r w:rsidRPr="00410A16">
        <w:rPr>
          <w:b/>
          <w:sz w:val="28"/>
          <w:szCs w:val="28"/>
        </w:rPr>
        <w:t xml:space="preserve"> who do you work with? How do you evaluate and treat TBI survivors? And / or their families? </w:t>
      </w:r>
    </w:p>
    <w:p w14:paraId="341DD7D6" w14:textId="77777777" w:rsidR="00377B6C" w:rsidRDefault="00377B6C" w:rsidP="00410A16">
      <w:pPr>
        <w:rPr>
          <w:b/>
          <w:sz w:val="28"/>
          <w:szCs w:val="28"/>
        </w:rPr>
      </w:pPr>
    </w:p>
    <w:p w14:paraId="17FD8CC9" w14:textId="2940C04B" w:rsidR="00410A16" w:rsidRPr="00410A16" w:rsidRDefault="00410A16" w:rsidP="00410A16">
      <w:pPr>
        <w:rPr>
          <w:b/>
          <w:sz w:val="28"/>
          <w:szCs w:val="28"/>
        </w:rPr>
      </w:pPr>
      <w:r w:rsidRPr="00410A16">
        <w:rPr>
          <w:b/>
          <w:sz w:val="28"/>
          <w:szCs w:val="28"/>
        </w:rPr>
        <w:t xml:space="preserve">Give me some case examples of TBI patients/ families you've treated. </w:t>
      </w:r>
    </w:p>
    <w:p w14:paraId="102C2333" w14:textId="77777777" w:rsidR="00377B6C" w:rsidRDefault="00377B6C" w:rsidP="00377B6C">
      <w:pPr>
        <w:rPr>
          <w:b/>
          <w:sz w:val="28"/>
          <w:szCs w:val="28"/>
        </w:rPr>
      </w:pPr>
    </w:p>
    <w:p w14:paraId="1AE8C123" w14:textId="6E460B4B" w:rsidR="00377B6C" w:rsidRPr="00410A16" w:rsidRDefault="00377B6C" w:rsidP="00377B6C">
      <w:pPr>
        <w:rPr>
          <w:b/>
          <w:sz w:val="28"/>
          <w:szCs w:val="28"/>
        </w:rPr>
      </w:pPr>
      <w:r w:rsidRPr="00410A16">
        <w:rPr>
          <w:b/>
          <w:sz w:val="28"/>
          <w:szCs w:val="28"/>
        </w:rPr>
        <w:t xml:space="preserve">What have you learned from your TBI patients and their families? </w:t>
      </w:r>
    </w:p>
    <w:p w14:paraId="7F37CE0D" w14:textId="77777777" w:rsidR="00377B6C" w:rsidRPr="00410A16" w:rsidRDefault="00377B6C" w:rsidP="00410A16">
      <w:pPr>
        <w:rPr>
          <w:b/>
          <w:sz w:val="28"/>
          <w:szCs w:val="28"/>
        </w:rPr>
      </w:pPr>
    </w:p>
    <w:p w14:paraId="53879EEC" w14:textId="77777777" w:rsidR="00410A16" w:rsidRPr="00410A16" w:rsidRDefault="00410A16" w:rsidP="00410A16">
      <w:pPr>
        <w:rPr>
          <w:b/>
          <w:sz w:val="28"/>
          <w:szCs w:val="28"/>
        </w:rPr>
      </w:pPr>
      <w:r w:rsidRPr="00410A16">
        <w:rPr>
          <w:b/>
          <w:sz w:val="28"/>
          <w:szCs w:val="28"/>
        </w:rPr>
        <w:t xml:space="preserve">What are your biggest challenges and biggest satisfactions in working with TBI? </w:t>
      </w:r>
    </w:p>
    <w:p w14:paraId="14E8AC43" w14:textId="77777777" w:rsidR="00410A16" w:rsidRPr="00410A16" w:rsidRDefault="00410A16" w:rsidP="00410A16">
      <w:pPr>
        <w:rPr>
          <w:b/>
          <w:sz w:val="28"/>
          <w:szCs w:val="28"/>
        </w:rPr>
      </w:pPr>
    </w:p>
    <w:p w14:paraId="3D2548BA" w14:textId="77777777" w:rsidR="00410A16" w:rsidRPr="00410A16" w:rsidRDefault="00410A16" w:rsidP="00410A16">
      <w:pPr>
        <w:rPr>
          <w:b/>
          <w:sz w:val="28"/>
          <w:szCs w:val="28"/>
        </w:rPr>
      </w:pPr>
      <w:r w:rsidRPr="00410A16">
        <w:rPr>
          <w:b/>
          <w:sz w:val="28"/>
          <w:szCs w:val="28"/>
        </w:rPr>
        <w:t>What are the biggest challenges / unmet needs for TBI survivors and their families?</w:t>
      </w:r>
    </w:p>
    <w:p w14:paraId="5A63DEDC" w14:textId="77777777" w:rsidR="00410A16" w:rsidRPr="00410A16" w:rsidRDefault="00410A16" w:rsidP="00410A16">
      <w:pPr>
        <w:rPr>
          <w:b/>
          <w:sz w:val="28"/>
          <w:szCs w:val="28"/>
        </w:rPr>
      </w:pPr>
    </w:p>
    <w:p w14:paraId="44698F37" w14:textId="77777777" w:rsidR="00410A16" w:rsidRPr="00410A16" w:rsidRDefault="00410A16" w:rsidP="00410A16">
      <w:pPr>
        <w:rPr>
          <w:b/>
          <w:sz w:val="28"/>
          <w:szCs w:val="28"/>
        </w:rPr>
      </w:pPr>
      <w:r w:rsidRPr="00410A16">
        <w:rPr>
          <w:b/>
          <w:sz w:val="28"/>
          <w:szCs w:val="28"/>
        </w:rPr>
        <w:t xml:space="preserve">What resources have you found helpful for TBI survivors and their families? </w:t>
      </w:r>
    </w:p>
    <w:p w14:paraId="20A7FD09" w14:textId="77777777" w:rsidR="00410A16" w:rsidRPr="00410A16" w:rsidRDefault="00410A16" w:rsidP="00410A16">
      <w:pPr>
        <w:rPr>
          <w:b/>
          <w:sz w:val="28"/>
          <w:szCs w:val="28"/>
        </w:rPr>
      </w:pPr>
    </w:p>
    <w:p w14:paraId="5F5244C1" w14:textId="5782CAC4" w:rsidR="00377B6C" w:rsidRDefault="00410A16" w:rsidP="00410A16">
      <w:pPr>
        <w:rPr>
          <w:b/>
          <w:sz w:val="28"/>
          <w:szCs w:val="28"/>
        </w:rPr>
      </w:pPr>
      <w:r w:rsidRPr="00410A16">
        <w:rPr>
          <w:b/>
          <w:sz w:val="28"/>
          <w:szCs w:val="28"/>
        </w:rPr>
        <w:t>What advice do you have for</w:t>
      </w:r>
      <w:r w:rsidR="00377B6C">
        <w:rPr>
          <w:b/>
          <w:sz w:val="28"/>
          <w:szCs w:val="28"/>
        </w:rPr>
        <w:t xml:space="preserve"> TBI survivors, their families?  For healthcare providers? </w:t>
      </w:r>
    </w:p>
    <w:p w14:paraId="4FA9A681" w14:textId="54EAAD4B" w:rsidR="00377B6C" w:rsidRDefault="00377B6C" w:rsidP="00410A16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What else would you like to add? </w:t>
      </w:r>
    </w:p>
    <w:p w14:paraId="2CF034E5" w14:textId="0A7AD6AA" w:rsidR="00377B6C" w:rsidRDefault="00377B6C" w:rsidP="00410A16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hanks very much.  </w:t>
      </w:r>
      <w:bookmarkEnd w:id="0"/>
    </w:p>
    <w:sectPr w:rsidR="00377B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wMTEzNjczNbI0NbRU0lEKTi0uzszPAykwrAUAUZ+dJywAAAA="/>
  </w:docVars>
  <w:rsids>
    <w:rsidRoot w:val="00410A16"/>
    <w:rsid w:val="00060475"/>
    <w:rsid w:val="00377B6C"/>
    <w:rsid w:val="00410A16"/>
    <w:rsid w:val="007D14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1C1AA3"/>
  <w15:chartTrackingRefBased/>
  <w15:docId w15:val="{22676D46-25E9-454E-B4B6-5F6D6B50D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21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Gardner</dc:creator>
  <cp:keywords/>
  <dc:description/>
  <cp:lastModifiedBy>Dan Gardner</cp:lastModifiedBy>
  <cp:revision>1</cp:revision>
  <cp:lastPrinted>2018-12-11T23:31:00Z</cp:lastPrinted>
  <dcterms:created xsi:type="dcterms:W3CDTF">2018-12-11T23:30:00Z</dcterms:created>
  <dcterms:modified xsi:type="dcterms:W3CDTF">2018-12-11T23:46:00Z</dcterms:modified>
</cp:coreProperties>
</file>